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e l’imprevedibilità dei colpi ti concede un +1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la CA e +1 iniziativ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2</w:t>
      </w:r>
    </w:p>
    <w:p>
      <w:pPr>
        <w:pStyle w:val="BodyText"/>
      </w:pPr>
      <w:r>
        <w:t xml:space="preserve">Sei in grado di fare critici a creature normalmente immuni ai critici.</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omulativo).</w:t>
      </w:r>
      <w:r>
        <w:t xml:space="preserve"> </w:t>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3" w:name="entriamo-nelle-meccaniche-piu-dirette..."/>
      <w:r>
        <w:t xml:space="preserve">Entriamo nelle meccaniche piu’ dirette...</w:t>
      </w:r>
      <w:bookmarkEnd w:id="383"/>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2T15:36:20Z</dcterms:created>
  <dcterms:modified xsi:type="dcterms:W3CDTF">2021-05-22T15:36:20Z</dcterms:modified>
</cp:coreProperties>
</file>